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Switzerland</w:t>
      </w:r>
      <w:r>
        <w:t xml:space="preserve"> </w:t>
      </w:r>
      <w:r>
        <w:t xml:space="preserve">Zurich</w:t>
      </w:r>
    </w:p>
    <w:p>
      <w:pPr>
        <w:pStyle w:val="FirstParagraph"/>
      </w:pPr>
      <w:r>
        <w:rPr>
          <w:bCs/>
          <w:b/>
        </w:rPr>
        <w:t xml:space="preserve">John Doe</w:t>
      </w:r>
      <w:r>
        <w:br/>
      </w:r>
      <w:r>
        <w:t xml:space="preserve">123 Film Street</w:t>
      </w:r>
      <w:r>
        <w:br/>
      </w:r>
      <w:r>
        <w:t xml:space="preserve">Zurich, Switzerland</w:t>
      </w:r>
      <w:r>
        <w:br/>
      </w:r>
      <w:r>
        <w:t xml:space="preserve">Email: john.doe@example.com | Phone: +41 123 456 7890</w:t>
      </w:r>
      <w:r>
        <w:br/>
      </w:r>
      <w:r>
        <w:t xml:space="preserve">Date: April 5, 2024</w:t>
      </w:r>
    </w:p>
    <w:p>
      <w:pPr>
        <w:pStyle w:val="BodyText"/>
      </w:pPr>
      <w:r>
        <w:rPr>
          <w:bCs/>
          <w:b/>
        </w:rPr>
        <w:t xml:space="preserve">Ms. Anna Müller</w:t>
      </w:r>
      <w:r>
        <w:br/>
      </w:r>
      <w:r>
        <w:t xml:space="preserve">Head of Production</w:t>
      </w:r>
      <w:r>
        <w:br/>
      </w:r>
      <w:r>
        <w:t xml:space="preserve">Studio Zurich Media AG</w:t>
      </w:r>
      <w:r>
        <w:br/>
      </w:r>
      <w:r>
        <w:t xml:space="preserve">Lindengasse 15</w:t>
      </w:r>
      <w:r>
        <w:br/>
      </w:r>
      <w:r>
        <w:t xml:space="preserve">Zurich, Switzerland</w:t>
      </w:r>
    </w:p>
    <w:bookmarkStart w:id="20" w:name="cover-letter"/>
    <w:p>
      <w:pPr>
        <w:pStyle w:val="Heading1"/>
      </w:pPr>
      <w:r>
        <w:t xml:space="preserve">Cover Letter</w:t>
      </w:r>
    </w:p>
    <w:p>
      <w:pPr>
        <w:pStyle w:val="FirstParagraph"/>
      </w:pPr>
      <w:r>
        <w:t xml:space="preserve">Dear Ms. Müller,</w:t>
      </w:r>
    </w:p>
    <w:p>
      <w:pPr>
        <w:pStyle w:val="BodyText"/>
      </w:pPr>
      <w:r>
        <w:t xml:space="preserve">I am writing to express my enthusiastic interest in the Videographer position at Studio Zurich Media AG. As a passionate and skilled videographer with over seven years of experience in capturing compelling visual narratives, I am eager to bring my expertise, creativity, and dedication to your team in Switzerland Zurich. The opportunity to contribute to a dynamic media landscape in one of Europe’s most innovative cities is both exciting and aligned with my professional aspirations.</w:t>
      </w:r>
    </w:p>
    <w:p>
      <w:pPr>
        <w:pStyle w:val="BodyText"/>
      </w:pPr>
      <w:r>
        <w:t xml:space="preserve">Throughout my career as a Videographer, I have developed a deep understanding of the technical and artistic demands of video production. My work spans from corporate storytelling to cinematic short films, events coverage, and brand content creation. Whether working in bustling urban environments or serene natural settings, I thrive on translating ideas into visually stunning and emotionally resonant videos. In Switzerland Zurich, where precision, quality, and innovation are paramount, I am confident that my background as a Videographer will enable me to exceed expectations.</w:t>
      </w:r>
    </w:p>
    <w:p>
      <w:pPr>
        <w:pStyle w:val="BodyText"/>
      </w:pPr>
      <w:r>
        <w:t xml:space="preserve">One of the core strengths I bring to the table is my ability to adapt to diverse creative challenges. In Zurich’s fast-paced media industry, where clients demand high-quality content tailored to specific audiences, my versatility as a Videographer has been instrumental. For example, I recently collaborated with a local tech startup in Zurich to produce a series of promotional videos that highlighted their cutting-edge solutions. The project required not only technical mastery of 4K cameras and drones but also an understanding of the Swiss market’s unique preferences for clarity, efficiency, and sophistication. The final output was praised for its professional quality and ability to connect with viewers, a testament to my commitment to excellence.</w:t>
      </w:r>
    </w:p>
    <w:p>
      <w:pPr>
        <w:pStyle w:val="BodyText"/>
      </w:pPr>
      <w:r>
        <w:t xml:space="preserve">As a Videographer in Switzerland Zurich, I have always valued the cultural richness of the region. The blend of tradition and modernity in Zurich provides an inspiring backdrop for storytelling. Whether capturing the architectural beauty of old town Zurich or documenting community events that celebrate Swiss heritage, I approach each project with a sense of purpose and respect for local values. My work often incorporates elements that reflect Switzerland’s emphasis on precision and attention to detail, ensuring that every frame is meticulously crafted to meet the highest standards.</w:t>
      </w:r>
    </w:p>
    <w:p>
      <w:pPr>
        <w:pStyle w:val="BodyText"/>
      </w:pPr>
      <w:r>
        <w:t xml:space="preserve">Another key aspect of my professional journey has been my ability to collaborate effectively with cross-functional teams. In Zurich, where projects often involve multidisciplinary teams, I have consistently demonstrated strong communication skills and a collaborative mindset. As a Videographer, I understand that success depends on aligning with directors, editors, producers, and clients to ensure that the final product meets both creative and technical goals. My experience working on large-scale events in Zurich’s iconic venues—such as the Swiss National Exhibition or Zurich Film Festival—has honed my ability to work under pressure while maintaining a focus on quality and deadlines.</w:t>
      </w:r>
    </w:p>
    <w:p>
      <w:pPr>
        <w:pStyle w:val="BodyText"/>
      </w:pPr>
      <w:r>
        <w:t xml:space="preserve">What sets me apart as a Videographer is my passion for continuous learning and innovation. The media industry in Switzerland Zurich is constantly evolving, with new technologies and trends shaping the way content is created and consumed. I stay ahead of these changes by regularly attending workshops, experimenting with emerging tools like AI-driven editing software, and staying informed about the latest developments in cinematography. For instance, I recently integrated virtual production techniques into a project for a Zurich-based travel agency, allowing them to create immersive video content that stood out in a competitive market.</w:t>
      </w:r>
    </w:p>
    <w:p>
      <w:pPr>
        <w:pStyle w:val="BodyText"/>
      </w:pPr>
      <w:r>
        <w:t xml:space="preserve">Furthermore, my time as a Videographer in Switzerland Zurich has deepened my appreciation for the region’s multicultural environment. The ability to work with clients and colleagues from diverse backgrounds has broadened my perspective and enhanced my ability to create content that resonates globally. Whether shooting in English, German, or French, I ensure that the message is clear and culturally sensitive. This adaptability is particularly valuable in Zurich, where international collaboration is a cornerstone of the creative industry.</w:t>
      </w:r>
    </w:p>
    <w:p>
      <w:pPr>
        <w:pStyle w:val="BodyText"/>
      </w:pPr>
      <w:r>
        <w:t xml:space="preserve">I am particularly drawn to Studio Zurich Media AG because of its reputation for excellence and its commitment to pushing the boundaries of visual storytelling. Your portfolio, which includes innovative projects that blend artistry with technical precision, aligns perfectly with my own values as a Videographer. I am excited about the opportunity to contribute my skills and experience to your team while growing professionally in such a vibrant and forward-thinking environment.</w:t>
      </w:r>
    </w:p>
    <w:p>
      <w:pPr>
        <w:pStyle w:val="BodyText"/>
      </w:pPr>
      <w:r>
        <w:t xml:space="preserve">In conclusion, I am confident that my background as a Videographer, combined with my passion for creating impactful visual content, makes me an ideal candidate for this role. I would be honored to bring my expertise to Studio Zurich Media AG and help elevate your projects to new heights. Thank you for considering my application. I look forward to the possibility of discussing how I can contribute to your team’s success.</w:t>
      </w:r>
    </w:p>
    <w:p>
      <w:pPr>
        <w:pStyle w:val="BodyText"/>
      </w:pPr>
      <w:r>
        <w:t xml:space="preserve">Sincerely,</w:t>
      </w:r>
      <w:r>
        <w:br/>
      </w:r>
      <w:r>
        <w:t xml:space="preserve">John Doe</w:t>
      </w:r>
      <w:r>
        <w:br/>
      </w:r>
      <w:r>
        <w:t xml:space="preserve">Vide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Switzerland Zurich</dc:title>
  <dc:creator/>
  <cp:keywords/>
  <dcterms:created xsi:type="dcterms:W3CDTF">2026-07-23T20:03:47Z</dcterms:created>
  <dcterms:modified xsi:type="dcterms:W3CDTF">2026-07-23T20:03:47Z</dcterms:modified>
</cp:coreProperties>
</file>

<file path=docProps/custom.xml><?xml version="1.0" encoding="utf-8"?>
<Properties xmlns="http://schemas.openxmlformats.org/officeDocument/2006/custom-properties" xmlns:vt="http://schemas.openxmlformats.org/officeDocument/2006/docPropsVTypes"/>
</file>